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45457" w14:textId="6FCAC70C" w:rsidR="000609E2" w:rsidRDefault="000609E2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03AC893" wp14:editId="1D185840">
                <wp:simplePos x="0" y="0"/>
                <wp:positionH relativeFrom="column">
                  <wp:posOffset>207761</wp:posOffset>
                </wp:positionH>
                <wp:positionV relativeFrom="paragraph">
                  <wp:posOffset>268067</wp:posOffset>
                </wp:positionV>
                <wp:extent cx="2018023" cy="888781"/>
                <wp:effectExtent l="57150" t="590550" r="78105" b="0"/>
                <wp:wrapNone/>
                <wp:docPr id="23" name="Half Fram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01304">
                          <a:off x="0" y="0"/>
                          <a:ext cx="2018023" cy="888781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675A9" id="Half Frame 23" o:spid="_x0000_s1026" style="position:absolute;margin-left:16.35pt;margin-top:21.1pt;width:158.9pt;height:70pt;rotation:2841318fd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018023,8887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" path="m,l2018023,,1345355,296257r-1049098,l296257,758303,,888781,,xe" fillcolor="#4472c4 [3204]" strokecolor="#1f3763 [1604]" strokeweight="1pt">
                <v:stroke joinstyle="miter"/>
                <v:path arrowok="t" o:connecttype="custom" o:connectlocs="0,0;2018023,0;1345355,296257;296257,296257;296257,758303;0,888781;0,0" o:connectangles="0,0,0,0,0,0,0"/>
              </v:shape>
            </w:pict>
          </mc:Fallback>
        </mc:AlternateContent>
      </w:r>
    </w:p>
    <w:p w14:paraId="122C5446" w14:textId="344E9656" w:rsidR="000609E2" w:rsidRDefault="00CE06DD" w:rsidP="000609E2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5189A31" wp14:editId="29A9FE37">
                <wp:simplePos x="0" y="0"/>
                <wp:positionH relativeFrom="column">
                  <wp:posOffset>3754910</wp:posOffset>
                </wp:positionH>
                <wp:positionV relativeFrom="paragraph">
                  <wp:posOffset>5508353</wp:posOffset>
                </wp:positionV>
                <wp:extent cx="2254478" cy="1307424"/>
                <wp:effectExtent l="187960" t="135890" r="0" b="105410"/>
                <wp:wrapNone/>
                <wp:docPr id="34" name="Half Fram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735535">
                          <a:off x="0" y="0"/>
                          <a:ext cx="2254478" cy="1307424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8220B" id="Half Frame 34" o:spid="_x0000_s1026" style="position:absolute;margin-left:295.65pt;margin-top:433.75pt;width:177.5pt;height:102.95pt;rotation:-5313293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54478,1307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" path="m,l2254478,,1502993,435804r-1067189,l435804,1054691,,1307424,,xe" fillcolor="#4472c4 [3204]" strokecolor="#1f3763 [1604]" strokeweight="1pt">
                <v:stroke joinstyle="miter"/>
                <v:path arrowok="t" o:connecttype="custom" o:connectlocs="0,0;2254478,0;1502993,435804;435804,435804;435804,1054691;0,1307424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060DC4" wp14:editId="798A4757">
                <wp:simplePos x="0" y="0"/>
                <wp:positionH relativeFrom="column">
                  <wp:posOffset>4960346</wp:posOffset>
                </wp:positionH>
                <wp:positionV relativeFrom="paragraph">
                  <wp:posOffset>4514719</wp:posOffset>
                </wp:positionV>
                <wp:extent cx="1775080" cy="1653048"/>
                <wp:effectExtent l="152400" t="152400" r="168275" b="0"/>
                <wp:wrapNone/>
                <wp:docPr id="35" name="Half Fram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92180">
                          <a:off x="0" y="0"/>
                          <a:ext cx="1775080" cy="1653048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F4969" id="Half Frame 35" o:spid="_x0000_s1026" style="position:absolute;margin-left:390.6pt;margin-top:355.5pt;width:139.75pt;height:130.15pt;rotation:646818fd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775080,165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" path="m,l1775080,,1183393,551010r-632383,l551010,1139918,,1653048,,xe" fillcolor="#4472c4 [3204]" strokecolor="#1f3763 [1604]" strokeweight="1pt">
                <v:stroke joinstyle="miter"/>
                <v:path arrowok="t" o:connecttype="custom" o:connectlocs="0,0;1775080,0;1183393,551010;551010,551010;551010,1139918;0,1653048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060892" wp14:editId="16E8F577">
                <wp:simplePos x="0" y="0"/>
                <wp:positionH relativeFrom="margin">
                  <wp:align>right</wp:align>
                </wp:positionH>
                <wp:positionV relativeFrom="paragraph">
                  <wp:posOffset>1053465</wp:posOffset>
                </wp:positionV>
                <wp:extent cx="3375660" cy="1282065"/>
                <wp:effectExtent l="0" t="323850" r="0" b="0"/>
                <wp:wrapNone/>
                <wp:docPr id="32" name="Arc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445762">
                          <a:off x="0" y="0"/>
                          <a:ext cx="3375660" cy="1282065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879D18" id="Arc 32" o:spid="_x0000_s1026" style="position:absolute;margin-left:214.6pt;margin-top:82.95pt;width:265.8pt;height:100.95pt;rotation:-1260736fd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3375660,128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" path="m1610734,669nsc2252636,-10478,2855521,117771,3165820,331478l1687830,641033,1610734,669xem1610734,669nfc2252636,-10478,2855521,117771,3165820,331478e" filled="f" strokecolor="#4472c4 [3204]" strokeweight="20pt">
                <v:stroke joinstyle="miter"/>
                <v:path arrowok="t" o:connecttype="custom" o:connectlocs="1610734,669;3165820,331478" o:connectangles="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358251B" wp14:editId="021D90D4">
                <wp:simplePos x="0" y="0"/>
                <wp:positionH relativeFrom="page">
                  <wp:posOffset>3519805</wp:posOffset>
                </wp:positionH>
                <wp:positionV relativeFrom="paragraph">
                  <wp:posOffset>2559685</wp:posOffset>
                </wp:positionV>
                <wp:extent cx="3375660" cy="1282065"/>
                <wp:effectExtent l="0" t="0" r="0" b="318135"/>
                <wp:wrapNone/>
                <wp:docPr id="33" name="Arc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645762">
                          <a:off x="0" y="0"/>
                          <a:ext cx="3375660" cy="1282065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1876E" id="Arc 33" o:spid="_x0000_s1026" style="position:absolute;margin-left:277.15pt;margin-top:201.55pt;width:265.8pt;height:100.95pt;rotation:10535744fd;z-index:251703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375660,128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" path="m1610734,669nsc2252636,-10478,2855521,117771,3165820,331478l1687830,641033,1610734,669xem1610734,669nfc2252636,-10478,2855521,117771,3165820,331478e" filled="f" strokecolor="#4472c4 [3204]" strokeweight="20pt">
                <v:stroke joinstyle="miter"/>
                <v:path arrowok="t" o:connecttype="custom" o:connectlocs="1610734,669;3165820,331478" o:connectangles="0,0"/>
                <w10:wrap anchorx="page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CF622A1" wp14:editId="4349CA24">
                <wp:simplePos x="0" y="0"/>
                <wp:positionH relativeFrom="margin">
                  <wp:posOffset>2449830</wp:posOffset>
                </wp:positionH>
                <wp:positionV relativeFrom="paragraph">
                  <wp:posOffset>8157210</wp:posOffset>
                </wp:positionV>
                <wp:extent cx="1596390" cy="739140"/>
                <wp:effectExtent l="57150" t="114300" r="99060" b="13716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6390" cy="73914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84C900" id="Straight Connector 29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2.9pt,642.3pt" to="318.6pt,70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" strokecolor="#4472c4 [3204]" strokeweight="20pt">
                <v:stroke joinstyle="miter"/>
                <w10:wrap anchorx="margin"/>
              </v:lin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738699A" wp14:editId="00DC989B">
                <wp:simplePos x="0" y="0"/>
                <wp:positionH relativeFrom="column">
                  <wp:posOffset>678180</wp:posOffset>
                </wp:positionH>
                <wp:positionV relativeFrom="paragraph">
                  <wp:posOffset>6835140</wp:posOffset>
                </wp:positionV>
                <wp:extent cx="3116580" cy="1729740"/>
                <wp:effectExtent l="57150" t="114300" r="45720" b="11811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6580" cy="172974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D695CF" id="Straight Connector 30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4pt,538.2pt" to="298.8pt,67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" strokecolor="#4472c4 [3204]" strokeweight="20pt">
                <v:stroke joinstyle="miter"/>
              </v:lin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A36612" wp14:editId="29D72E67">
                <wp:simplePos x="0" y="0"/>
                <wp:positionH relativeFrom="column">
                  <wp:posOffset>-619125</wp:posOffset>
                </wp:positionH>
                <wp:positionV relativeFrom="paragraph">
                  <wp:posOffset>6792595</wp:posOffset>
                </wp:positionV>
                <wp:extent cx="2400300" cy="1828800"/>
                <wp:effectExtent l="76200" t="114300" r="38100" b="1143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0300" cy="182880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D85EA" id="Straight Connector 6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8.75pt,534.85pt" to="140.25pt,67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" strokecolor="#4472c4 [3204]" strokeweight="20pt">
                <v:stroke joinstyle="miter"/>
              </v:lin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CE4D1F" wp14:editId="3F1BF2D2">
                <wp:simplePos x="0" y="0"/>
                <wp:positionH relativeFrom="page">
                  <wp:posOffset>4465320</wp:posOffset>
                </wp:positionH>
                <wp:positionV relativeFrom="paragraph">
                  <wp:posOffset>72390</wp:posOffset>
                </wp:positionV>
                <wp:extent cx="213360" cy="2697480"/>
                <wp:effectExtent l="114300" t="19050" r="148590" b="6477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" cy="269748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BE0BF5" id="Straight Connector 28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351.6pt,5.7pt" to="368.4pt,2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" strokecolor="#4472c4 [3204]" strokeweight="20pt">
                <v:stroke joinstyle="miter"/>
                <w10:wrap anchorx="page"/>
              </v:lin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19F00F2" wp14:editId="2E3F399F">
                <wp:simplePos x="0" y="0"/>
                <wp:positionH relativeFrom="page">
                  <wp:posOffset>-106680</wp:posOffset>
                </wp:positionH>
                <wp:positionV relativeFrom="paragraph">
                  <wp:posOffset>4128135</wp:posOffset>
                </wp:positionV>
                <wp:extent cx="1282065" cy="3375660"/>
                <wp:effectExtent l="0" t="152400" r="127635" b="0"/>
                <wp:wrapNone/>
                <wp:docPr id="24" name="Arc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065" cy="3375660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43A11" id="Arc 24" o:spid="_x0000_s1026" style="position:absolute;margin-left:-8.4pt;margin-top:325.05pt;width:100.95pt;height:265.8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1282065,3375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" path="m447328,78903nsc840496,-249252,1247342,471442,1280047,1553993l641033,1687830,447328,78903xem447328,78903nfc840496,-249252,1247342,471442,1280047,1553993e" filled="f" strokecolor="#4472c4 [3204]" strokeweight="20pt">
                <v:stroke joinstyle="miter"/>
                <v:path arrowok="t" o:connecttype="custom" o:connectlocs="447328,78903;1280047,1553993" o:connectangles="0,0"/>
                <w10:wrap anchorx="page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3670CD" wp14:editId="4A9243F4">
                <wp:simplePos x="0" y="0"/>
                <wp:positionH relativeFrom="page">
                  <wp:posOffset>1976439</wp:posOffset>
                </wp:positionH>
                <wp:positionV relativeFrom="paragraph">
                  <wp:posOffset>4946014</wp:posOffset>
                </wp:positionV>
                <wp:extent cx="3375660" cy="1282065"/>
                <wp:effectExtent l="132397" t="0" r="0" b="0"/>
                <wp:wrapNone/>
                <wp:docPr id="26" name="Arc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375660" cy="1282065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2F565" id="Arc 26" o:spid="_x0000_s1026" style="position:absolute;margin-left:155.65pt;margin-top:389.45pt;width:265.8pt;height:100.95pt;rotation:-90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375660,128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" path="m1610734,669nsc2252636,-10478,2855521,117771,3165820,331478l1687830,641033,1610734,669xem1610734,669nfc2252636,-10478,2855521,117771,3165820,331478e" filled="f" strokecolor="#4472c4 [3204]" strokeweight="20pt">
                <v:stroke joinstyle="miter"/>
                <v:path arrowok="t" o:connecttype="custom" o:connectlocs="1610734,669;3165820,331478" o:connectangles="0,0"/>
                <w10:wrap anchorx="page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8194AE" wp14:editId="6845D482">
                <wp:simplePos x="0" y="0"/>
                <wp:positionH relativeFrom="page">
                  <wp:posOffset>182879</wp:posOffset>
                </wp:positionH>
                <wp:positionV relativeFrom="paragraph">
                  <wp:posOffset>3609975</wp:posOffset>
                </wp:positionV>
                <wp:extent cx="1282065" cy="3375660"/>
                <wp:effectExtent l="114300" t="0" r="0" b="186690"/>
                <wp:wrapNone/>
                <wp:docPr id="25" name="Arc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282065" cy="3375660"/>
                        </a:xfrm>
                        <a:prstGeom prst="arc">
                          <a:avLst>
                            <a:gd name="adj1" fmla="val 15556823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3894A" id="Arc 25" o:spid="_x0000_s1026" style="position:absolute;margin-left:14.4pt;margin-top:284.25pt;width:100.95pt;height:265.8pt;rotation:180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1282065,33756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" path="m355069,177249nsc761568,-356236,1244031,361865,1280047,1553993l641033,1687830,355069,177249xem355069,177249nfc761568,-356236,1244031,361865,1280047,1553993e" filled="f" strokecolor="#4472c4 [3204]" strokeweight="20pt">
                <v:stroke joinstyle="miter"/>
                <v:path arrowok="t" o:connecttype="custom" o:connectlocs="355069,177249;1280047,1553993" o:connectangles="0,0"/>
                <w10:wrap anchorx="page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3538BC4" wp14:editId="59F67C81">
                <wp:simplePos x="0" y="0"/>
                <wp:positionH relativeFrom="page">
                  <wp:posOffset>1036320</wp:posOffset>
                </wp:positionH>
                <wp:positionV relativeFrom="paragraph">
                  <wp:posOffset>4539615</wp:posOffset>
                </wp:positionV>
                <wp:extent cx="3375660" cy="1282065"/>
                <wp:effectExtent l="0" t="0" r="147638" b="0"/>
                <wp:wrapNone/>
                <wp:docPr id="27" name="Arc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375660" cy="1282065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20516" id="Arc 27" o:spid="_x0000_s1026" style="position:absolute;margin-left:81.6pt;margin-top:357.45pt;width:265.8pt;height:100.95pt;rotation:90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3375660,128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" path="m1610734,669nsc2252636,-10478,2855521,117771,3165820,331478l1687830,641033,1610734,669xem1610734,669nfc2252636,-10478,2855521,117771,3165820,331478e" filled="f" strokecolor="#4472c4 [3204]" strokeweight="20pt">
                <v:stroke joinstyle="miter"/>
                <v:path arrowok="t" o:connecttype="custom" o:connectlocs="1610734,669;3165820,331478" o:connectangles="0,0"/>
                <w10:wrap anchorx="page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F2603F1" wp14:editId="601355AD">
                <wp:simplePos x="0" y="0"/>
                <wp:positionH relativeFrom="column">
                  <wp:posOffset>-302895</wp:posOffset>
                </wp:positionH>
                <wp:positionV relativeFrom="paragraph">
                  <wp:posOffset>599440</wp:posOffset>
                </wp:positionV>
                <wp:extent cx="1211580" cy="1486342"/>
                <wp:effectExtent l="243840" t="365760" r="0" b="384810"/>
                <wp:wrapNone/>
                <wp:docPr id="20" name="Half Fram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744659">
                          <a:off x="0" y="0"/>
                          <a:ext cx="1211580" cy="1486342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0E97A" id="Half Frame 20" o:spid="_x0000_s1026" style="position:absolute;margin-left:-23.85pt;margin-top:47.2pt;width:95.4pt;height:117.05pt;rotation:-3118794fd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211580,14863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" path="m,l1211580,,882380,403856r-478524,l403856,990900,,1486342,,xe" fillcolor="#4472c4 [3204]" strokecolor="#1f3763 [1604]" strokeweight="1pt">
                <v:stroke joinstyle="miter"/>
                <v:path arrowok="t" o:connecttype="custom" o:connectlocs="0,0;1211580,0;882380,403856;403856,403856;403856,990900;0,1486342;0,0" o:connectangles="0,0,0,0,0,0,0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ED6D4F" wp14:editId="60CAAE81">
                <wp:simplePos x="0" y="0"/>
                <wp:positionH relativeFrom="column">
                  <wp:posOffset>793198</wp:posOffset>
                </wp:positionH>
                <wp:positionV relativeFrom="paragraph">
                  <wp:posOffset>2348464</wp:posOffset>
                </wp:positionV>
                <wp:extent cx="1694400" cy="1289689"/>
                <wp:effectExtent l="247650" t="0" r="248920" b="424815"/>
                <wp:wrapNone/>
                <wp:docPr id="22" name="Half Fram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47898">
                          <a:off x="0" y="0"/>
                          <a:ext cx="1694400" cy="1289689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6B01" id="Half Frame 22" o:spid="_x0000_s1026" style="position:absolute;margin-left:62.45pt;margin-top:184.9pt;width:133.4pt;height:101.55pt;rotation:-8904269fd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4400,1289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" path="m,l1694400,,1129606,429892r-699714,l429892,962478,,1289689,,xe" fillcolor="#4472c4 [3204]" strokecolor="#1f3763 [1604]" strokeweight="1pt">
                <v:stroke joinstyle="miter"/>
                <v:path arrowok="t" o:connecttype="custom" o:connectlocs="0,0;1694400,0;1129606,429892;429892,429892;429892,962478;0,1289689;0,0" o:connectangles="0,0,0,0,0,0,0"/>
              </v:shape>
            </w:pict>
          </mc:Fallback>
        </mc:AlternateContent>
      </w:r>
      <w:r w:rsidR="000609E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0BF394" wp14:editId="5A9570D7">
                <wp:simplePos x="0" y="0"/>
                <wp:positionH relativeFrom="column">
                  <wp:posOffset>1455470</wp:posOffset>
                </wp:positionH>
                <wp:positionV relativeFrom="paragraph">
                  <wp:posOffset>766183</wp:posOffset>
                </wp:positionV>
                <wp:extent cx="878596" cy="2222913"/>
                <wp:effectExtent l="0" t="653097" r="30797" b="640398"/>
                <wp:wrapNone/>
                <wp:docPr id="21" name="Half Fram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799504">
                          <a:off x="0" y="0"/>
                          <a:ext cx="878596" cy="2222913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923CA" id="Half Frame 21" o:spid="_x0000_s1026" style="position:absolute;margin-left:114.6pt;margin-top:60.35pt;width:69.2pt;height:175.05pt;rotation:8519138fd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78596,2222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" path="m,l878596,,762843,292862r-469981,l292862,1481949,,2222913,,xe" fillcolor="#4472c4 [3204]" strokecolor="#1f3763 [1604]" strokeweight="1pt">
                <v:stroke joinstyle="miter"/>
                <v:path arrowok="t" o:connecttype="custom" o:connectlocs="0,0;878596,0;762843,292862;292862,292862;292862,1481949;0,2222913;0,0" o:connectangles="0,0,0,0,0,0,0"/>
              </v:shape>
            </w:pict>
          </mc:Fallback>
        </mc:AlternateContent>
      </w:r>
      <w:r w:rsidR="000609E2">
        <w:br w:type="page"/>
      </w:r>
    </w:p>
    <w:p w14:paraId="49A9CC0F" w14:textId="52BCCA56" w:rsidR="000609E2" w:rsidRDefault="000609E2" w:rsidP="000609E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332501" wp14:editId="7FA99BB5">
                <wp:simplePos x="0" y="0"/>
                <wp:positionH relativeFrom="margin">
                  <wp:posOffset>4213860</wp:posOffset>
                </wp:positionH>
                <wp:positionV relativeFrom="paragraph">
                  <wp:posOffset>121285</wp:posOffset>
                </wp:positionV>
                <wp:extent cx="2186940" cy="365760"/>
                <wp:effectExtent l="19050" t="114300" r="60960" b="1485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86940" cy="36576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4F85A4" id="Straight Connector 9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1.8pt,9.55pt" to="7in,3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" strokecolor="#4472c4 [3204]" strokeweight="20pt">
                <v:stroke joinstyle="miter"/>
                <w10:wrap anchorx="margin"/>
              </v:line>
            </w:pict>
          </mc:Fallback>
        </mc:AlternateContent>
      </w:r>
    </w:p>
    <w:p w14:paraId="120631FF" w14:textId="7939C6D2" w:rsidR="000609E2" w:rsidRDefault="000609E2" w:rsidP="000609E2"/>
    <w:p w14:paraId="12B8AF40" w14:textId="3996B65F" w:rsidR="000609E2" w:rsidRDefault="000609E2" w:rsidP="000609E2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4F850A" wp14:editId="1AEBD163">
                <wp:simplePos x="0" y="0"/>
                <wp:positionH relativeFrom="column">
                  <wp:posOffset>-434340</wp:posOffset>
                </wp:positionH>
                <wp:positionV relativeFrom="paragraph">
                  <wp:posOffset>2362200</wp:posOffset>
                </wp:positionV>
                <wp:extent cx="2400300" cy="1828800"/>
                <wp:effectExtent l="76200" t="114300" r="38100" b="11430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00300" cy="182880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A3779" id="Straight Connector 31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2pt,186pt" to="154.8pt,3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" strokecolor="#4472c4 [3204]" strokeweight="20pt">
                <v:stroke joinstyle="miter"/>
              </v:line>
            </w:pict>
          </mc:Fallback>
        </mc:AlternateContent>
      </w:r>
    </w:p>
    <w:p w14:paraId="0DA8C748" w14:textId="08D2331F" w:rsidR="000609E2" w:rsidRDefault="000609E2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2A05BE" wp14:editId="2637562D">
                <wp:simplePos x="0" y="0"/>
                <wp:positionH relativeFrom="column">
                  <wp:posOffset>3581400</wp:posOffset>
                </wp:positionH>
                <wp:positionV relativeFrom="paragraph">
                  <wp:posOffset>41910</wp:posOffset>
                </wp:positionV>
                <wp:extent cx="3116580" cy="1729740"/>
                <wp:effectExtent l="57150" t="114300" r="45720" b="11811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6580" cy="172974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3C731F" id="Straight Connector 7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pt,3.3pt" to="527.4pt,1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" strokecolor="#4472c4 [3204]" strokeweight="20pt">
                <v:stroke joinstyle="miter"/>
              </v:line>
            </w:pict>
          </mc:Fallback>
        </mc:AlternateContent>
      </w:r>
    </w:p>
    <w:p w14:paraId="638215B0" w14:textId="7BC0DD5A" w:rsidR="000609E2" w:rsidRDefault="000609E2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6E1443" wp14:editId="218B4B8C">
                <wp:simplePos x="0" y="0"/>
                <wp:positionH relativeFrom="column">
                  <wp:posOffset>1790065</wp:posOffset>
                </wp:positionH>
                <wp:positionV relativeFrom="paragraph">
                  <wp:posOffset>6187440</wp:posOffset>
                </wp:positionV>
                <wp:extent cx="1211580" cy="1097280"/>
                <wp:effectExtent l="285750" t="247650" r="0" b="236220"/>
                <wp:wrapNone/>
                <wp:docPr id="16" name="Half Fram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744659">
                          <a:off x="0" y="0"/>
                          <a:ext cx="1211580" cy="1097280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5B95EE" id="Half Frame 16" o:spid="_x0000_s1026" style="position:absolute;margin-left:140.95pt;margin-top:487.2pt;width:95.4pt;height:86.4pt;rotation:-3118794fd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1580,1097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" path="m,l1211580,,807724,365756r-441968,l365756,766029,,1097280,,xe" fillcolor="#4472c4 [3204]" strokecolor="#1f3763 [1604]" strokeweight="1pt">
                <v:stroke joinstyle="miter"/>
                <v:path arrowok="t" o:connecttype="custom" o:connectlocs="0,0;1211580,0;807724,365756;365756,365756;365756,766029;0,1097280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157AFB0" wp14:editId="7E4AE83D">
                <wp:simplePos x="0" y="0"/>
                <wp:positionH relativeFrom="column">
                  <wp:posOffset>2457450</wp:posOffset>
                </wp:positionH>
                <wp:positionV relativeFrom="paragraph">
                  <wp:posOffset>6202045</wp:posOffset>
                </wp:positionV>
                <wp:extent cx="1211580" cy="1097280"/>
                <wp:effectExtent l="0" t="247650" r="293370" b="236220"/>
                <wp:wrapNone/>
                <wp:docPr id="17" name="Half Fram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799504">
                          <a:off x="0" y="0"/>
                          <a:ext cx="1211580" cy="1097280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273468" id="Half Frame 17" o:spid="_x0000_s1026" style="position:absolute;margin-left:193.5pt;margin-top:488.35pt;width:95.4pt;height:86.4pt;rotation:8519138fd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11580,10972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" path="m,l1211580,,807724,365756r-441968,l365756,766029,,1097280,,xe" fillcolor="#4472c4 [3204]" strokecolor="#1f3763 [1604]" strokeweight="1pt">
                <v:stroke joinstyle="miter"/>
                <v:path arrowok="t" o:connecttype="custom" o:connectlocs="0,0;1211580,0;807724,365756;365756,365756;365756,766029;0,1097280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0851C20" wp14:editId="4FB18F24">
                <wp:simplePos x="0" y="0"/>
                <wp:positionH relativeFrom="column">
                  <wp:posOffset>-441960</wp:posOffset>
                </wp:positionH>
                <wp:positionV relativeFrom="paragraph">
                  <wp:posOffset>4305300</wp:posOffset>
                </wp:positionV>
                <wp:extent cx="1386840" cy="1562100"/>
                <wp:effectExtent l="0" t="114300" r="22860" b="13335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6840" cy="1562100"/>
                        </a:xfrm>
                        <a:prstGeom prst="bentConnector3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BB24F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5" o:spid="_x0000_s1026" type="#_x0000_t34" style="position:absolute;margin-left:-34.8pt;margin-top:339pt;width:109.2pt;height:123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" strokecolor="#4472c4 [3204]" strokeweight="20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22FCFD" wp14:editId="7FACC85F">
                <wp:simplePos x="0" y="0"/>
                <wp:positionH relativeFrom="column">
                  <wp:posOffset>4747260</wp:posOffset>
                </wp:positionH>
                <wp:positionV relativeFrom="paragraph">
                  <wp:posOffset>3734435</wp:posOffset>
                </wp:positionV>
                <wp:extent cx="1234440" cy="1927860"/>
                <wp:effectExtent l="0" t="114300" r="22860" b="148590"/>
                <wp:wrapNone/>
                <wp:docPr id="14" name="Connector: Elb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4440" cy="1927860"/>
                        </a:xfrm>
                        <a:prstGeom prst="bentConnector3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6A134" id="Connector: Elbow 14" o:spid="_x0000_s1026" type="#_x0000_t34" style="position:absolute;margin-left:373.8pt;margin-top:294.05pt;width:97.2pt;height:151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" strokecolor="#4472c4 [3204]" strokeweight="20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388CC4" wp14:editId="3200F158">
                <wp:simplePos x="0" y="0"/>
                <wp:positionH relativeFrom="column">
                  <wp:posOffset>2869562</wp:posOffset>
                </wp:positionH>
                <wp:positionV relativeFrom="paragraph">
                  <wp:posOffset>5276135</wp:posOffset>
                </wp:positionV>
                <wp:extent cx="1260851" cy="1166063"/>
                <wp:effectExtent l="57150" t="304800" r="263525" b="0"/>
                <wp:wrapNone/>
                <wp:docPr id="19" name="Half Fram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601304">
                          <a:off x="0" y="0"/>
                          <a:ext cx="1260851" cy="1166063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6A2A30" id="Half Frame 19" o:spid="_x0000_s1026" style="position:absolute;margin-left:225.95pt;margin-top:415.45pt;width:99.3pt;height:91.8pt;rotation:2841318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260851,1166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" path="m,l1260851,,840572,388684r-451888,l388684,806600,,1166063,,xe" fillcolor="#4472c4 [3204]" strokecolor="#1f3763 [1604]" strokeweight="1pt">
                <v:stroke joinstyle="miter"/>
                <v:path arrowok="t" o:connecttype="custom" o:connectlocs="0,0;1260851,0;840572,388684;388684,388684;388684,806600;0,1166063;0,0" o:connectangles="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CA7AB4" wp14:editId="4E76AB3A">
                <wp:simplePos x="0" y="0"/>
                <wp:positionH relativeFrom="column">
                  <wp:posOffset>769620</wp:posOffset>
                </wp:positionH>
                <wp:positionV relativeFrom="paragraph">
                  <wp:posOffset>2964180</wp:posOffset>
                </wp:positionV>
                <wp:extent cx="2011680" cy="1417320"/>
                <wp:effectExtent l="0" t="114300" r="26670" b="14478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1417320"/>
                        </a:xfrm>
                        <a:prstGeom prst="curvedConnector3">
                          <a:avLst>
                            <a:gd name="adj1" fmla="val 53550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7846A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0" o:spid="_x0000_s1026" type="#_x0000_t38" style="position:absolute;margin-left:60.6pt;margin-top:233.4pt;width:158.4pt;height:111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" adj="11567" strokecolor="#4472c4 [3204]" strokeweight="20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B1BDA0" wp14:editId="2F570EF8">
                <wp:simplePos x="0" y="0"/>
                <wp:positionH relativeFrom="column">
                  <wp:posOffset>2990850</wp:posOffset>
                </wp:positionH>
                <wp:positionV relativeFrom="paragraph">
                  <wp:posOffset>2811145</wp:posOffset>
                </wp:positionV>
                <wp:extent cx="1790700" cy="1478280"/>
                <wp:effectExtent l="0" t="114300" r="19050" b="140970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0700" cy="1478280"/>
                        </a:xfrm>
                        <a:prstGeom prst="curvedConnector3">
                          <a:avLst>
                            <a:gd name="adj1" fmla="val 53550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D72C65" id="Connector: Curved 11" o:spid="_x0000_s1026" type="#_x0000_t38" style="position:absolute;margin-left:235.5pt;margin-top:221.35pt;width:141pt;height:116.4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" adj="11567" strokecolor="#4472c4 [3204]" strokeweight="20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45616C" wp14:editId="31DB29A4">
                <wp:simplePos x="0" y="0"/>
                <wp:positionH relativeFrom="column">
                  <wp:posOffset>3383280</wp:posOffset>
                </wp:positionH>
                <wp:positionV relativeFrom="paragraph">
                  <wp:posOffset>1866900</wp:posOffset>
                </wp:positionV>
                <wp:extent cx="2194560" cy="678180"/>
                <wp:effectExtent l="38100" t="114300" r="72390" b="14097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678180"/>
                        </a:xfrm>
                        <a:prstGeom prst="line">
                          <a:avLst/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D51D1C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4pt,147pt" to="439.2pt,2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" strokecolor="#4472c4 [3204]" strokeweight="20pt">
                <v:stroke joinstyle="miter"/>
              </v:line>
            </w:pict>
          </mc:Fallback>
        </mc:AlternateContent>
      </w:r>
      <w:r w:rsidR="00C1192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E42FFA" wp14:editId="46495DAD">
                <wp:simplePos x="0" y="0"/>
                <wp:positionH relativeFrom="column">
                  <wp:posOffset>2575559</wp:posOffset>
                </wp:positionH>
                <wp:positionV relativeFrom="paragraph">
                  <wp:posOffset>7882890</wp:posOffset>
                </wp:positionV>
                <wp:extent cx="941778" cy="833711"/>
                <wp:effectExtent l="190500" t="0" r="10795" b="233680"/>
                <wp:wrapNone/>
                <wp:docPr id="18" name="Half Fram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47898">
                          <a:off x="0" y="0"/>
                          <a:ext cx="941778" cy="833711"/>
                        </a:xfrm>
                        <a:prstGeom prst="halfFram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DEBF0" id="Half Frame 18" o:spid="_x0000_s1026" style="position:absolute;margin-left:202.8pt;margin-top:620.7pt;width:74.15pt;height:65.65pt;rotation:-8904269fd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41778,8337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" path="m,l941778,,627855,277901r-349954,l277901,587699,,833711,,xe" fillcolor="#4472c4 [3204]" strokecolor="#1f3763 [1604]" strokeweight="1pt">
                <v:stroke joinstyle="miter"/>
                <v:path arrowok="t" o:connecttype="custom" o:connectlocs="0,0;941778,0;627855,277901;277901,277901;277901,587699;0,833711;0,0" o:connectangles="0,0,0,0,0,0,0"/>
              </v:shape>
            </w:pict>
          </mc:Fallback>
        </mc:AlternateContent>
      </w:r>
      <w:r w:rsidR="00C1192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475C31" wp14:editId="46A6F745">
                <wp:simplePos x="0" y="0"/>
                <wp:positionH relativeFrom="page">
                  <wp:posOffset>2466975</wp:posOffset>
                </wp:positionH>
                <wp:positionV relativeFrom="paragraph">
                  <wp:posOffset>-664845</wp:posOffset>
                </wp:positionV>
                <wp:extent cx="2171700" cy="2171700"/>
                <wp:effectExtent l="0" t="0" r="171450" b="114300"/>
                <wp:wrapNone/>
                <wp:docPr id="4" name="Arc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71700" cy="2171700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6E783" id="Arc 4" o:spid="_x0000_s1026" style="position:absolute;margin-left:194.25pt;margin-top:-52.35pt;width:171pt;height:171pt;rotation:90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171700,2171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" path="m956058,7785nsc1515298,-59544,2033170,311939,2148640,863256l1085850,1085850,956058,7785xem956058,7785nfc1515298,-59544,2033170,311939,2148640,863256e" filled="f" strokecolor="#4472c4 [3204]" strokeweight="20pt">
                <v:stroke joinstyle="miter"/>
                <v:path arrowok="t" o:connecttype="custom" o:connectlocs="956058,7785;2148640,863256" o:connectangles="0,0"/>
                <w10:wrap anchorx="page"/>
              </v:shape>
            </w:pict>
          </mc:Fallback>
        </mc:AlternateContent>
      </w:r>
      <w:r w:rsidR="00C1192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520BF5" wp14:editId="5F5EA44C">
                <wp:simplePos x="0" y="0"/>
                <wp:positionH relativeFrom="page">
                  <wp:posOffset>3246120</wp:posOffset>
                </wp:positionH>
                <wp:positionV relativeFrom="paragraph">
                  <wp:posOffset>-773430</wp:posOffset>
                </wp:positionV>
                <wp:extent cx="2171700" cy="2171700"/>
                <wp:effectExtent l="152400" t="95250" r="0" b="0"/>
                <wp:wrapNone/>
                <wp:docPr id="3" name="Arc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171700" cy="2171700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CB9B8" id="Arc 3" o:spid="_x0000_s1026" style="position:absolute;margin-left:255.6pt;margin-top:-60.9pt;width:171pt;height:171pt;rotation:-90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171700,2171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" path="m956058,7785nsc1515298,-59544,2033170,311939,2148640,863256l1085850,1085850,956058,7785xem956058,7785nfc1515298,-59544,2033170,311939,2148640,863256e" filled="f" strokecolor="#4472c4 [3204]" strokeweight="20pt">
                <v:stroke joinstyle="miter"/>
                <v:path arrowok="t" o:connecttype="custom" o:connectlocs="956058,7785;2148640,863256" o:connectangles="0,0"/>
                <w10:wrap anchorx="page"/>
              </v:shape>
            </w:pict>
          </mc:Fallback>
        </mc:AlternateContent>
      </w:r>
      <w:r w:rsidR="00C1192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D5D0C7" wp14:editId="22DCFBC6">
                <wp:simplePos x="0" y="0"/>
                <wp:positionH relativeFrom="page">
                  <wp:posOffset>575310</wp:posOffset>
                </wp:positionH>
                <wp:positionV relativeFrom="paragraph">
                  <wp:posOffset>-548640</wp:posOffset>
                </wp:positionV>
                <wp:extent cx="2171700" cy="2171700"/>
                <wp:effectExtent l="57150" t="0" r="0" b="190500"/>
                <wp:wrapNone/>
                <wp:docPr id="2" name="Arc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71700" cy="2171700"/>
                        </a:xfrm>
                        <a:prstGeom prst="arc">
                          <a:avLst>
                            <a:gd name="adj1" fmla="val 15556823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341DA" id="Arc 2" o:spid="_x0000_s1026" style="position:absolute;margin-left:45.3pt;margin-top:-43.2pt;width:171pt;height:171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171700,2171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" path="m883879,18949nsc1465059,-91072,2027385,284315,2148640,863256l1085850,1085850,883879,18949xem883879,18949nfc1465059,-91072,2027385,284315,2148640,863256e" filled="f" strokecolor="#4472c4 [3204]" strokeweight="20pt">
                <v:stroke joinstyle="miter"/>
                <v:path arrowok="t" o:connecttype="custom" o:connectlocs="883879,18949;2148640,863256" o:connectangles="0,0"/>
                <w10:wrap anchorx="page"/>
              </v:shape>
            </w:pict>
          </mc:Fallback>
        </mc:AlternateContent>
      </w:r>
      <w:r w:rsidR="00C1192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FED96B" wp14:editId="74A4FD67">
                <wp:simplePos x="0" y="0"/>
                <wp:positionH relativeFrom="page">
                  <wp:posOffset>53340</wp:posOffset>
                </wp:positionH>
                <wp:positionV relativeFrom="paragraph">
                  <wp:posOffset>-407670</wp:posOffset>
                </wp:positionV>
                <wp:extent cx="2171700" cy="2171700"/>
                <wp:effectExtent l="0" t="152400" r="114300" b="0"/>
                <wp:wrapNone/>
                <wp:docPr id="1" name="Arc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2171700"/>
                        </a:xfrm>
                        <a:prstGeom prst="arc">
                          <a:avLst>
                            <a:gd name="adj1" fmla="val 15788099"/>
                            <a:gd name="adj2" fmla="val 20890246"/>
                          </a:avLst>
                        </a:prstGeom>
                        <a:ln w="2540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FA514" id="Arc 1" o:spid="_x0000_s1026" style="position:absolute;margin-left:4.2pt;margin-top:-32.1pt;width:171pt;height:17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2171700,2171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" path="m956058,7785nsc1515298,-59544,2033170,311939,2148640,863256l1085850,1085850,956058,7785xem956058,7785nfc1515298,-59544,2033170,311939,2148640,863256e" filled="f" strokecolor="#4472c4 [3204]" strokeweight="20pt">
                <v:stroke joinstyle="miter"/>
                <v:path arrowok="t" o:connecttype="custom" o:connectlocs="956058,7785;2148640,863256" o:connectangles="0,0"/>
                <w10:wrap anchorx="page"/>
              </v:shape>
            </w:pict>
          </mc:Fallback>
        </mc:AlternateContent>
      </w:r>
    </w:p>
    <w:sectPr w:rsidR="00060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A2993" w14:textId="77777777" w:rsidR="00563CFA" w:rsidRDefault="00563CFA" w:rsidP="000609E2">
      <w:pPr>
        <w:spacing w:after="0" w:line="240" w:lineRule="auto"/>
      </w:pPr>
      <w:r>
        <w:separator/>
      </w:r>
    </w:p>
  </w:endnote>
  <w:endnote w:type="continuationSeparator" w:id="0">
    <w:p w14:paraId="5AAC1DCC" w14:textId="77777777" w:rsidR="00563CFA" w:rsidRDefault="00563CFA" w:rsidP="000609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361F1" w14:textId="77777777" w:rsidR="00563CFA" w:rsidRDefault="00563CFA" w:rsidP="000609E2">
      <w:pPr>
        <w:spacing w:after="0" w:line="240" w:lineRule="auto"/>
      </w:pPr>
      <w:r>
        <w:separator/>
      </w:r>
    </w:p>
  </w:footnote>
  <w:footnote w:type="continuationSeparator" w:id="0">
    <w:p w14:paraId="3FD73FE9" w14:textId="77777777" w:rsidR="00563CFA" w:rsidRDefault="00563CFA" w:rsidP="000609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Dc3NzQ0NjAwMzVR0lEKTi0uzszPAykwrAUAXeVAiiwAAAA="/>
  </w:docVars>
  <w:rsids>
    <w:rsidRoot w:val="00294BF5"/>
    <w:rsid w:val="000609E2"/>
    <w:rsid w:val="00134C9C"/>
    <w:rsid w:val="00294BF5"/>
    <w:rsid w:val="00563CFA"/>
    <w:rsid w:val="00C11923"/>
    <w:rsid w:val="00CE06DD"/>
    <w:rsid w:val="00DE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480CC"/>
  <w15:chartTrackingRefBased/>
  <w15:docId w15:val="{FDDFA7D0-3929-44C5-B7D0-5AC697610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9E2"/>
  </w:style>
  <w:style w:type="paragraph" w:styleId="Footer">
    <w:name w:val="footer"/>
    <w:basedOn w:val="Normal"/>
    <w:link w:val="FooterChar"/>
    <w:uiPriority w:val="99"/>
    <w:unhideWhenUsed/>
    <w:rsid w:val="000609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9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bessa, Motti D</dc:creator>
  <cp:keywords/>
  <dc:description/>
  <cp:lastModifiedBy>Kelbessa, Motti D</cp:lastModifiedBy>
  <cp:revision>5</cp:revision>
  <dcterms:created xsi:type="dcterms:W3CDTF">2023-01-28T19:29:00Z</dcterms:created>
  <dcterms:modified xsi:type="dcterms:W3CDTF">2023-01-28T20:06:00Z</dcterms:modified>
</cp:coreProperties>
</file>